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5D1BE" w14:textId="77777777" w:rsidR="000F769B" w:rsidRPr="00F9093C" w:rsidRDefault="000F769B" w:rsidP="00F9093C">
      <w:pPr>
        <w:spacing w:after="0" w:line="240" w:lineRule="auto"/>
        <w:ind w:left="630"/>
        <w:jc w:val="center"/>
        <w:rPr>
          <w:b/>
          <w:sz w:val="44"/>
          <w:szCs w:val="36"/>
        </w:rPr>
      </w:pPr>
      <w:r w:rsidRPr="00F9093C">
        <w:rPr>
          <w:b/>
          <w:noProof/>
          <w:sz w:val="44"/>
          <w:szCs w:val="36"/>
          <w:lang w:val="en-MY" w:eastAsia="en-MY"/>
        </w:rPr>
        <w:drawing>
          <wp:anchor distT="0" distB="0" distL="114300" distR="114300" simplePos="0" relativeHeight="251659264" behindDoc="0" locked="0" layoutInCell="1" allowOverlap="1" wp14:anchorId="4C253FF8" wp14:editId="4C13F7F1">
            <wp:simplePos x="0" y="0"/>
            <wp:positionH relativeFrom="margin">
              <wp:posOffset>-314960</wp:posOffset>
            </wp:positionH>
            <wp:positionV relativeFrom="paragraph">
              <wp:posOffset>-180975</wp:posOffset>
            </wp:positionV>
            <wp:extent cx="1956741" cy="13036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wu-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741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093C">
        <w:rPr>
          <w:b/>
          <w:sz w:val="44"/>
          <w:szCs w:val="36"/>
        </w:rPr>
        <w:t>East West University</w:t>
      </w:r>
    </w:p>
    <w:p w14:paraId="22BC64A8" w14:textId="77777777" w:rsidR="000F769B" w:rsidRPr="00F9093C" w:rsidRDefault="000F769B" w:rsidP="00F9093C">
      <w:pPr>
        <w:spacing w:after="0" w:line="240" w:lineRule="auto"/>
        <w:ind w:left="630"/>
        <w:jc w:val="center"/>
        <w:rPr>
          <w:b/>
          <w:sz w:val="28"/>
        </w:rPr>
      </w:pPr>
      <w:r w:rsidRPr="00F9093C">
        <w:rPr>
          <w:b/>
          <w:sz w:val="28"/>
        </w:rPr>
        <w:t>Department of Computer Science and Engineering</w:t>
      </w:r>
    </w:p>
    <w:p w14:paraId="306E3376" w14:textId="77777777" w:rsidR="000F769B" w:rsidRPr="00F9093C" w:rsidRDefault="009178C3" w:rsidP="00F9093C">
      <w:pPr>
        <w:spacing w:after="0" w:line="240" w:lineRule="auto"/>
        <w:ind w:left="630"/>
        <w:jc w:val="center"/>
        <w:rPr>
          <w:b/>
          <w:sz w:val="28"/>
        </w:rPr>
      </w:pPr>
      <w:r>
        <w:rPr>
          <w:b/>
          <w:sz w:val="28"/>
        </w:rPr>
        <w:t>CSE103: LAB 01</w:t>
      </w:r>
    </w:p>
    <w:p w14:paraId="0EB8F2B6" w14:textId="77777777" w:rsidR="000F769B" w:rsidRPr="00F9093C" w:rsidRDefault="000F769B" w:rsidP="00F9093C">
      <w:pPr>
        <w:spacing w:after="0" w:line="240" w:lineRule="auto"/>
        <w:ind w:left="630"/>
        <w:jc w:val="center"/>
        <w:rPr>
          <w:b/>
          <w:sz w:val="28"/>
        </w:rPr>
      </w:pPr>
      <w:r w:rsidRPr="00F9093C">
        <w:rPr>
          <w:b/>
          <w:sz w:val="28"/>
        </w:rPr>
        <w:t>Course Instructor: Dr. Ahmed Wasif Reza</w:t>
      </w:r>
    </w:p>
    <w:p w14:paraId="59F61F92" w14:textId="77777777" w:rsidR="00B2436C" w:rsidRDefault="00CD06FB" w:rsidP="00B2436C">
      <w:r>
        <w:pict w14:anchorId="351BB324">
          <v:rect id="_x0000_i1025" style="width:462.85pt;height:1pt" o:hrpct="989" o:hralign="center" o:hrstd="t" o:hr="t" fillcolor="#a0a0a0" stroked="f"/>
        </w:pict>
      </w:r>
    </w:p>
    <w:p w14:paraId="11AAB27A" w14:textId="300254D1" w:rsidR="00A92FB7" w:rsidRPr="006C313E" w:rsidRDefault="00B2436C" w:rsidP="00A92FB7">
      <w:pPr>
        <w:ind w:left="180" w:hanging="450"/>
        <w:rPr>
          <w:rFonts w:ascii="Arial Narrow" w:hAnsi="Arial Narrow"/>
        </w:rPr>
      </w:pPr>
      <w:r w:rsidRPr="00B2436C">
        <w:rPr>
          <w:rFonts w:ascii="Arial" w:hAnsi="Arial" w:cs="Arial"/>
          <w:b/>
          <w:iCs/>
        </w:rPr>
        <w:t>1.</w:t>
      </w:r>
      <w:r w:rsidRPr="00B2436C">
        <w:rPr>
          <w:rFonts w:ascii="Arial" w:hAnsi="Arial" w:cs="Arial"/>
          <w:bCs/>
          <w:iCs/>
        </w:rPr>
        <w:t xml:space="preserve"> </w:t>
      </w:r>
      <w:r w:rsidR="00A92FB7" w:rsidRPr="00CD79AE">
        <w:rPr>
          <w:b/>
        </w:rPr>
        <w:t>Write a C program which takes two integer values X and Y as inputs and determines which quadrant the point lies.</w:t>
      </w:r>
      <w:r w:rsidR="00A92FB7">
        <w:rPr>
          <w:b/>
        </w:rPr>
        <w:t xml:space="preserve"> </w:t>
      </w:r>
      <w:r w:rsidR="00A92FB7" w:rsidRPr="00F6734B">
        <w:rPr>
          <w:rFonts w:ascii="Arial Narrow" w:hAnsi="Arial Narrow"/>
          <w:b/>
          <w:color w:val="FF0000"/>
        </w:rPr>
        <w:t xml:space="preserve">[Hints: </w:t>
      </w:r>
      <w:r w:rsidR="00A92FB7">
        <w:rPr>
          <w:rFonts w:ascii="Arial Narrow" w:hAnsi="Arial Narrow"/>
          <w:b/>
          <w:color w:val="FF0000"/>
        </w:rPr>
        <w:t>if-else</w:t>
      </w:r>
      <w:r w:rsidR="00A92FB7" w:rsidRPr="00F6734B">
        <w:rPr>
          <w:rFonts w:ascii="Arial Narrow" w:hAnsi="Arial Narrow"/>
          <w:b/>
          <w:color w:val="FF0000"/>
        </w:rPr>
        <w:t>].</w:t>
      </w:r>
    </w:p>
    <w:p w14:paraId="369C5575" w14:textId="77777777" w:rsidR="00A92FB7" w:rsidRPr="009F1996" w:rsidRDefault="00A92FB7" w:rsidP="00A92FB7">
      <w:pPr>
        <w:pStyle w:val="ListParagraph"/>
      </w:pPr>
      <w:r w:rsidRPr="009F1996">
        <w:t>Sample Input/Output:</w:t>
      </w:r>
    </w:p>
    <w:p w14:paraId="26872EF7" w14:textId="77777777" w:rsidR="00A92FB7" w:rsidRDefault="00A92FB7" w:rsidP="00A92FB7">
      <w:pPr>
        <w:pStyle w:val="ListParagraph"/>
      </w:pPr>
      <w:r w:rsidRPr="009F1996">
        <w:rPr>
          <w:b/>
          <w:u w:val="single"/>
        </w:rPr>
        <w:t>Input</w:t>
      </w:r>
      <w:r>
        <w:tab/>
      </w:r>
      <w:r>
        <w:tab/>
      </w:r>
      <w:r>
        <w:tab/>
      </w:r>
      <w:r>
        <w:tab/>
      </w:r>
      <w:r w:rsidRPr="009F1996">
        <w:rPr>
          <w:b/>
          <w:u w:val="single"/>
        </w:rPr>
        <w:t>Output</w:t>
      </w:r>
    </w:p>
    <w:p w14:paraId="2B217BD2" w14:textId="77777777" w:rsidR="00A92FB7" w:rsidRDefault="00A92FB7" w:rsidP="00A92FB7">
      <w:pPr>
        <w:pStyle w:val="ListParagraph"/>
      </w:pPr>
      <w:r>
        <w:t>5 7</w:t>
      </w:r>
      <w:r>
        <w:tab/>
      </w:r>
      <w:r>
        <w:tab/>
      </w:r>
      <w:r>
        <w:tab/>
      </w:r>
      <w:r>
        <w:tab/>
        <w:t>First Quadrant</w:t>
      </w:r>
    </w:p>
    <w:p w14:paraId="3E97E2B5" w14:textId="77777777" w:rsidR="00A92FB7" w:rsidRDefault="00A92FB7" w:rsidP="00A92FB7">
      <w:pPr>
        <w:pStyle w:val="ListParagraph"/>
      </w:pPr>
      <w:r>
        <w:t>-1 3</w:t>
      </w:r>
      <w:r>
        <w:tab/>
      </w:r>
      <w:r>
        <w:tab/>
      </w:r>
      <w:r>
        <w:tab/>
      </w:r>
      <w:r>
        <w:tab/>
        <w:t>Second Quadrant</w:t>
      </w:r>
    </w:p>
    <w:p w14:paraId="63E1152A" w14:textId="77777777" w:rsidR="00A92FB7" w:rsidRDefault="00A92FB7" w:rsidP="00A92FB7">
      <w:pPr>
        <w:pStyle w:val="ListParagraph"/>
      </w:pPr>
      <w:r>
        <w:t>0 0</w:t>
      </w:r>
      <w:r>
        <w:tab/>
      </w:r>
      <w:r>
        <w:tab/>
      </w:r>
      <w:r>
        <w:tab/>
      </w:r>
      <w:r>
        <w:tab/>
        <w:t>Origin</w:t>
      </w:r>
    </w:p>
    <w:p w14:paraId="3AF1EC58" w14:textId="4CF5DD2D" w:rsidR="00B2436C" w:rsidRPr="00B2436C" w:rsidRDefault="00B2436C" w:rsidP="00B2436C">
      <w:pPr>
        <w:jc w:val="both"/>
      </w:pPr>
    </w:p>
    <w:p w14:paraId="09C4E904" w14:textId="50BABF77" w:rsidR="00B34E27" w:rsidRPr="00F9093C" w:rsidRDefault="00B34E27" w:rsidP="00B83202">
      <w:pPr>
        <w:ind w:left="180" w:hanging="450"/>
        <w:rPr>
          <w:sz w:val="24"/>
        </w:rPr>
      </w:pPr>
      <w:r w:rsidRPr="00F9093C">
        <w:rPr>
          <w:b/>
          <w:sz w:val="24"/>
        </w:rPr>
        <w:t>2.</w:t>
      </w:r>
      <w:r w:rsidRPr="00F9093C">
        <w:rPr>
          <w:sz w:val="24"/>
        </w:rPr>
        <w:t xml:space="preserve"> </w:t>
      </w:r>
      <w:r w:rsidRPr="00F9093C">
        <w:rPr>
          <w:b/>
          <w:sz w:val="24"/>
        </w:rPr>
        <w:t xml:space="preserve">User will input a number and you </w:t>
      </w:r>
      <w:proofErr w:type="gramStart"/>
      <w:r w:rsidRPr="00F9093C">
        <w:rPr>
          <w:b/>
          <w:sz w:val="24"/>
        </w:rPr>
        <w:t>have to</w:t>
      </w:r>
      <w:proofErr w:type="gramEnd"/>
      <w:r w:rsidRPr="00F9093C">
        <w:rPr>
          <w:b/>
          <w:sz w:val="24"/>
        </w:rPr>
        <w:t xml:space="preserve"> generate the multiplication table of that number.</w:t>
      </w:r>
      <w:r w:rsidR="00A92FB7">
        <w:rPr>
          <w:b/>
          <w:sz w:val="24"/>
        </w:rPr>
        <w:t xml:space="preserve"> </w:t>
      </w:r>
      <w:r w:rsidR="00A92FB7" w:rsidRPr="00F6734B">
        <w:rPr>
          <w:rFonts w:ascii="Arial Narrow" w:hAnsi="Arial Narrow"/>
          <w:b/>
          <w:color w:val="FF0000"/>
        </w:rPr>
        <w:t xml:space="preserve">[Hints: </w:t>
      </w:r>
      <w:r w:rsidR="00A92FB7">
        <w:rPr>
          <w:rFonts w:ascii="Arial Narrow" w:hAnsi="Arial Narrow"/>
          <w:b/>
          <w:color w:val="FF0000"/>
        </w:rPr>
        <w:t>for loop</w:t>
      </w:r>
      <w:r w:rsidR="00A92FB7" w:rsidRPr="00F6734B">
        <w:rPr>
          <w:rFonts w:ascii="Arial Narrow" w:hAnsi="Arial Narrow"/>
          <w:b/>
          <w:color w:val="FF0000"/>
        </w:rPr>
        <w:t>].</w:t>
      </w:r>
    </w:p>
    <w:p w14:paraId="622BF97F" w14:textId="77777777" w:rsidR="00B34E27" w:rsidRPr="00F9093C" w:rsidRDefault="00B34E27" w:rsidP="008A5C6A">
      <w:pPr>
        <w:spacing w:line="240" w:lineRule="exact"/>
        <w:ind w:left="180" w:hanging="450"/>
        <w:rPr>
          <w:sz w:val="24"/>
        </w:rPr>
      </w:pPr>
      <w:r w:rsidRPr="00F9093C">
        <w:rPr>
          <w:sz w:val="24"/>
        </w:rPr>
        <w:tab/>
        <w:t>Input</w:t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="00F23D1A" w:rsidRPr="00F9093C">
        <w:rPr>
          <w:sz w:val="24"/>
        </w:rPr>
        <w:tab/>
      </w:r>
      <w:r w:rsidRPr="00F9093C">
        <w:rPr>
          <w:sz w:val="24"/>
        </w:rPr>
        <w:t>Output</w:t>
      </w:r>
    </w:p>
    <w:p w14:paraId="4C0F5C12" w14:textId="77777777" w:rsidR="00B34E27" w:rsidRPr="00F9093C" w:rsidRDefault="00B34E27" w:rsidP="008A5C6A">
      <w:pPr>
        <w:spacing w:after="0" w:line="240" w:lineRule="exact"/>
        <w:ind w:left="187" w:firstLine="360"/>
        <w:rPr>
          <w:sz w:val="24"/>
        </w:rPr>
      </w:pPr>
      <w:r w:rsidRPr="00F9093C">
        <w:rPr>
          <w:sz w:val="24"/>
        </w:rPr>
        <w:t>3</w:t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="00B83202" w:rsidRPr="00F9093C">
        <w:rPr>
          <w:sz w:val="24"/>
        </w:rPr>
        <w:tab/>
      </w:r>
      <w:r w:rsidRPr="00F9093C">
        <w:rPr>
          <w:sz w:val="24"/>
        </w:rPr>
        <w:tab/>
        <w:t>3 x 0 = 0</w:t>
      </w:r>
      <w:r w:rsidRPr="00F9093C">
        <w:rPr>
          <w:sz w:val="24"/>
        </w:rPr>
        <w:br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3 x 1 = 3</w:t>
      </w:r>
      <w:r w:rsidRPr="00F9093C">
        <w:rPr>
          <w:sz w:val="24"/>
        </w:rPr>
        <w:br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3 x 2 = 6</w:t>
      </w:r>
      <w:r w:rsidRPr="00F9093C">
        <w:rPr>
          <w:sz w:val="24"/>
        </w:rPr>
        <w:br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3 x 3 = 9</w:t>
      </w:r>
      <w:r w:rsidRPr="00F9093C">
        <w:rPr>
          <w:sz w:val="24"/>
        </w:rPr>
        <w:br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3 x 4 = 12</w:t>
      </w:r>
      <w:r w:rsidRPr="00F9093C">
        <w:rPr>
          <w:sz w:val="24"/>
        </w:rPr>
        <w:br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3 x 5 = 15</w:t>
      </w:r>
      <w:r w:rsidRPr="00F9093C">
        <w:rPr>
          <w:sz w:val="24"/>
        </w:rPr>
        <w:br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3 x 6 = 18</w:t>
      </w:r>
      <w:r w:rsidRPr="00F9093C">
        <w:rPr>
          <w:sz w:val="24"/>
        </w:rPr>
        <w:br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3 x 7 = 21</w:t>
      </w:r>
      <w:r w:rsidRPr="00F9093C">
        <w:rPr>
          <w:sz w:val="24"/>
        </w:rPr>
        <w:br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3 x 8 = 24</w:t>
      </w:r>
      <w:r w:rsidRPr="00F9093C">
        <w:rPr>
          <w:sz w:val="24"/>
        </w:rPr>
        <w:br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3 x 9 = 27</w:t>
      </w:r>
      <w:r w:rsidRPr="00F9093C">
        <w:rPr>
          <w:sz w:val="24"/>
        </w:rPr>
        <w:br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3 x 10 = 30</w:t>
      </w:r>
    </w:p>
    <w:p w14:paraId="77BB3292" w14:textId="77777777" w:rsidR="007276A5" w:rsidRDefault="007276A5" w:rsidP="00B83202">
      <w:pPr>
        <w:ind w:left="180" w:hanging="450"/>
        <w:rPr>
          <w:b/>
          <w:sz w:val="24"/>
        </w:rPr>
      </w:pPr>
    </w:p>
    <w:p w14:paraId="044BFDB4" w14:textId="4980E3CB" w:rsidR="00B34E27" w:rsidRPr="00F9093C" w:rsidRDefault="00B34E27" w:rsidP="00B83202">
      <w:pPr>
        <w:ind w:left="180" w:hanging="450"/>
        <w:rPr>
          <w:b/>
          <w:sz w:val="24"/>
        </w:rPr>
      </w:pPr>
      <w:r w:rsidRPr="00F9093C">
        <w:rPr>
          <w:b/>
          <w:sz w:val="24"/>
        </w:rPr>
        <w:t>3</w:t>
      </w:r>
      <w:r w:rsidRPr="00F9093C">
        <w:rPr>
          <w:sz w:val="24"/>
        </w:rPr>
        <w:t xml:space="preserve">. </w:t>
      </w:r>
      <w:r w:rsidRPr="00F9093C">
        <w:rPr>
          <w:b/>
          <w:sz w:val="24"/>
        </w:rPr>
        <w:t>Generate a grade report based on the number given by the user.</w:t>
      </w:r>
      <w:r w:rsidR="00A92FB7">
        <w:rPr>
          <w:b/>
          <w:sz w:val="24"/>
        </w:rPr>
        <w:t xml:space="preserve"> </w:t>
      </w:r>
      <w:r w:rsidR="00A92FB7" w:rsidRPr="00F6734B">
        <w:rPr>
          <w:rFonts w:ascii="Arial Narrow" w:hAnsi="Arial Narrow"/>
          <w:b/>
          <w:color w:val="FF0000"/>
        </w:rPr>
        <w:t xml:space="preserve">[Hints: </w:t>
      </w:r>
      <w:r w:rsidR="00A92FB7">
        <w:rPr>
          <w:rFonts w:ascii="Arial Narrow" w:hAnsi="Arial Narrow"/>
          <w:b/>
          <w:color w:val="FF0000"/>
        </w:rPr>
        <w:t>if-else</w:t>
      </w:r>
      <w:r w:rsidR="00A92FB7" w:rsidRPr="00F6734B">
        <w:rPr>
          <w:rFonts w:ascii="Arial Narrow" w:hAnsi="Arial Narrow"/>
          <w:b/>
          <w:color w:val="FF0000"/>
        </w:rPr>
        <w:t>].</w:t>
      </w:r>
    </w:p>
    <w:p w14:paraId="725089BA" w14:textId="77777777" w:rsidR="00B34E27" w:rsidRPr="00F9093C" w:rsidRDefault="00B34E27" w:rsidP="00B83202">
      <w:pPr>
        <w:ind w:left="180" w:hanging="450"/>
        <w:rPr>
          <w:b/>
          <w:sz w:val="24"/>
        </w:rPr>
      </w:pPr>
      <w:r w:rsidRPr="00F9093C">
        <w:rPr>
          <w:b/>
          <w:sz w:val="24"/>
        </w:rPr>
        <w:tab/>
        <w:t>0-60 = Fail</w:t>
      </w:r>
      <w:r w:rsidR="00CE73A4" w:rsidRPr="00F9093C">
        <w:rPr>
          <w:b/>
          <w:sz w:val="24"/>
        </w:rPr>
        <w:t>, 61</w:t>
      </w:r>
      <w:r w:rsidRPr="00F9093C">
        <w:rPr>
          <w:b/>
          <w:sz w:val="24"/>
        </w:rPr>
        <w:t xml:space="preserve">-70 </w:t>
      </w:r>
      <w:r w:rsidR="00CE73A4" w:rsidRPr="00F9093C">
        <w:rPr>
          <w:b/>
          <w:sz w:val="24"/>
        </w:rPr>
        <w:t>= C, 71</w:t>
      </w:r>
      <w:r w:rsidRPr="00F9093C">
        <w:rPr>
          <w:b/>
          <w:sz w:val="24"/>
        </w:rPr>
        <w:t xml:space="preserve">-80 = </w:t>
      </w:r>
      <w:r w:rsidR="00CE73A4" w:rsidRPr="00F9093C">
        <w:rPr>
          <w:b/>
          <w:sz w:val="24"/>
        </w:rPr>
        <w:t>B, 81</w:t>
      </w:r>
      <w:r w:rsidRPr="00F9093C">
        <w:rPr>
          <w:b/>
          <w:sz w:val="24"/>
        </w:rPr>
        <w:t xml:space="preserve">-90 = </w:t>
      </w:r>
      <w:r w:rsidR="00CE73A4" w:rsidRPr="00F9093C">
        <w:rPr>
          <w:b/>
          <w:sz w:val="24"/>
        </w:rPr>
        <w:t>A, 91</w:t>
      </w:r>
      <w:r w:rsidRPr="00F9093C">
        <w:rPr>
          <w:b/>
          <w:sz w:val="24"/>
        </w:rPr>
        <w:t>-100 = A+</w:t>
      </w:r>
    </w:p>
    <w:p w14:paraId="16C08C46" w14:textId="77777777" w:rsidR="00B34E27" w:rsidRPr="00F9093C" w:rsidRDefault="00B34E27" w:rsidP="008A5C6A">
      <w:pPr>
        <w:spacing w:after="0" w:line="240" w:lineRule="exact"/>
        <w:ind w:left="187"/>
        <w:rPr>
          <w:sz w:val="24"/>
        </w:rPr>
      </w:pPr>
      <w:r w:rsidRPr="00F9093C">
        <w:rPr>
          <w:sz w:val="24"/>
        </w:rPr>
        <w:t>Input</w:t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Output</w:t>
      </w:r>
    </w:p>
    <w:p w14:paraId="73D21BE3" w14:textId="77777777" w:rsidR="00B34E27" w:rsidRPr="00F9093C" w:rsidRDefault="006D5864" w:rsidP="008A5C6A">
      <w:pPr>
        <w:spacing w:after="0" w:line="240" w:lineRule="exact"/>
        <w:ind w:left="187"/>
        <w:rPr>
          <w:sz w:val="24"/>
        </w:rPr>
      </w:pPr>
      <w:r>
        <w:rPr>
          <w:sz w:val="24"/>
        </w:rPr>
        <w:t>75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B</w:t>
      </w:r>
    </w:p>
    <w:p w14:paraId="5E84D816" w14:textId="77777777" w:rsidR="00B34E27" w:rsidRPr="00F9093C" w:rsidRDefault="00B34E27" w:rsidP="008A5C6A">
      <w:pPr>
        <w:spacing w:after="0" w:line="240" w:lineRule="exact"/>
        <w:ind w:left="187"/>
        <w:rPr>
          <w:sz w:val="24"/>
        </w:rPr>
      </w:pPr>
      <w:r w:rsidRPr="00F9093C">
        <w:rPr>
          <w:sz w:val="24"/>
        </w:rPr>
        <w:t>33</w:t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Pr="00F9093C">
        <w:rPr>
          <w:sz w:val="24"/>
        </w:rPr>
        <w:tab/>
        <w:t>Fail</w:t>
      </w:r>
    </w:p>
    <w:p w14:paraId="28373968" w14:textId="77777777" w:rsidR="007276A5" w:rsidRDefault="007276A5" w:rsidP="00B83202">
      <w:pPr>
        <w:ind w:left="180" w:hanging="450"/>
        <w:rPr>
          <w:b/>
          <w:sz w:val="24"/>
        </w:rPr>
      </w:pPr>
    </w:p>
    <w:p w14:paraId="2962B150" w14:textId="727AA4AD" w:rsidR="00B34E27" w:rsidRDefault="00B34E27" w:rsidP="00B83202">
      <w:pPr>
        <w:ind w:left="180" w:hanging="450"/>
        <w:rPr>
          <w:b/>
          <w:sz w:val="24"/>
        </w:rPr>
      </w:pPr>
      <w:r w:rsidRPr="00F9093C">
        <w:rPr>
          <w:b/>
          <w:sz w:val="24"/>
        </w:rPr>
        <w:t>4.</w:t>
      </w:r>
      <w:r w:rsidRPr="00F9093C">
        <w:rPr>
          <w:sz w:val="24"/>
        </w:rPr>
        <w:t xml:space="preserve"> </w:t>
      </w:r>
      <w:r w:rsidR="00B466A2" w:rsidRPr="00F9093C">
        <w:rPr>
          <w:b/>
          <w:sz w:val="24"/>
        </w:rPr>
        <w:t xml:space="preserve">Write a program to print odd numbers between 1 and </w:t>
      </w:r>
      <w:r w:rsidR="00F23D1A" w:rsidRPr="00F9093C">
        <w:rPr>
          <w:b/>
          <w:sz w:val="24"/>
        </w:rPr>
        <w:t>50</w:t>
      </w:r>
      <w:r w:rsidR="00B466A2" w:rsidRPr="00F9093C">
        <w:rPr>
          <w:b/>
          <w:sz w:val="24"/>
        </w:rPr>
        <w:t xml:space="preserve"> in reverse order.</w:t>
      </w:r>
      <w:r w:rsidR="00A92FB7">
        <w:rPr>
          <w:b/>
          <w:sz w:val="24"/>
        </w:rPr>
        <w:t xml:space="preserve"> </w:t>
      </w:r>
      <w:r w:rsidR="00A92FB7" w:rsidRPr="00F6734B">
        <w:rPr>
          <w:rFonts w:ascii="Arial Narrow" w:hAnsi="Arial Narrow"/>
          <w:b/>
          <w:color w:val="FF0000"/>
        </w:rPr>
        <w:t xml:space="preserve">[Hints: </w:t>
      </w:r>
      <w:r w:rsidR="00A92FB7">
        <w:rPr>
          <w:rFonts w:ascii="Arial Narrow" w:hAnsi="Arial Narrow"/>
          <w:b/>
          <w:color w:val="FF0000"/>
        </w:rPr>
        <w:t>for loop</w:t>
      </w:r>
      <w:r w:rsidR="00A92FB7" w:rsidRPr="00F6734B">
        <w:rPr>
          <w:rFonts w:ascii="Arial Narrow" w:hAnsi="Arial Narrow"/>
          <w:b/>
          <w:color w:val="FF0000"/>
        </w:rPr>
        <w:t>].</w:t>
      </w:r>
    </w:p>
    <w:p w14:paraId="007EEFD6" w14:textId="77777777" w:rsidR="00A03107" w:rsidRDefault="00A03107" w:rsidP="00B83202">
      <w:pPr>
        <w:ind w:left="180" w:hanging="450"/>
        <w:rPr>
          <w:b/>
          <w:sz w:val="24"/>
        </w:rPr>
      </w:pPr>
    </w:p>
    <w:p w14:paraId="085D88EC" w14:textId="77777777" w:rsidR="00A03107" w:rsidRDefault="00A03107" w:rsidP="00B83202">
      <w:pPr>
        <w:ind w:left="180" w:hanging="450"/>
        <w:rPr>
          <w:b/>
          <w:sz w:val="24"/>
        </w:rPr>
      </w:pPr>
    </w:p>
    <w:p w14:paraId="4A39246D" w14:textId="20C388A3" w:rsidR="00B466A2" w:rsidRPr="00F9093C" w:rsidRDefault="00B466A2" w:rsidP="00B83202">
      <w:pPr>
        <w:ind w:left="180" w:hanging="450"/>
        <w:rPr>
          <w:b/>
          <w:sz w:val="24"/>
        </w:rPr>
      </w:pPr>
      <w:r w:rsidRPr="00F9093C">
        <w:rPr>
          <w:b/>
          <w:sz w:val="24"/>
        </w:rPr>
        <w:t>5.</w:t>
      </w:r>
      <w:r w:rsidRPr="00F9093C">
        <w:rPr>
          <w:sz w:val="24"/>
        </w:rPr>
        <w:t xml:space="preserve"> </w:t>
      </w:r>
      <w:r w:rsidRPr="00F9093C">
        <w:rPr>
          <w:b/>
          <w:sz w:val="24"/>
        </w:rPr>
        <w:t xml:space="preserve">Generate the following pattern using nested </w:t>
      </w:r>
      <w:r w:rsidR="003D1BF2">
        <w:rPr>
          <w:b/>
          <w:sz w:val="24"/>
        </w:rPr>
        <w:t>while</w:t>
      </w:r>
      <w:r w:rsidRPr="00F9093C">
        <w:rPr>
          <w:b/>
          <w:sz w:val="24"/>
        </w:rPr>
        <w:t xml:space="preserve"> loops.</w:t>
      </w:r>
      <w:r w:rsidR="00A92FB7">
        <w:rPr>
          <w:b/>
          <w:sz w:val="24"/>
        </w:rPr>
        <w:t xml:space="preserve"> </w:t>
      </w:r>
      <w:r w:rsidR="00A92FB7" w:rsidRPr="00F6734B">
        <w:rPr>
          <w:rFonts w:ascii="Arial Narrow" w:hAnsi="Arial Narrow"/>
          <w:b/>
          <w:color w:val="FF0000"/>
        </w:rPr>
        <w:t xml:space="preserve">[Hints: </w:t>
      </w:r>
      <w:r w:rsidR="00A92FB7">
        <w:rPr>
          <w:rFonts w:ascii="Arial Narrow" w:hAnsi="Arial Narrow"/>
          <w:b/>
          <w:color w:val="FF0000"/>
        </w:rPr>
        <w:t>nested while loops</w:t>
      </w:r>
      <w:r w:rsidR="00A92FB7" w:rsidRPr="00F6734B">
        <w:rPr>
          <w:rFonts w:ascii="Arial Narrow" w:hAnsi="Arial Narrow"/>
          <w:b/>
          <w:color w:val="FF0000"/>
        </w:rPr>
        <w:t>].</w:t>
      </w:r>
    </w:p>
    <w:p w14:paraId="0D3745B0" w14:textId="77777777" w:rsidR="00B466A2" w:rsidRPr="00F9093C" w:rsidRDefault="00B466A2" w:rsidP="008A5C6A">
      <w:pPr>
        <w:spacing w:after="0" w:line="240" w:lineRule="exact"/>
        <w:ind w:left="187" w:hanging="187"/>
        <w:rPr>
          <w:sz w:val="24"/>
        </w:rPr>
      </w:pPr>
      <w:r w:rsidRPr="00F9093C">
        <w:rPr>
          <w:sz w:val="24"/>
        </w:rPr>
        <w:lastRenderedPageBreak/>
        <w:t>1</w:t>
      </w:r>
    </w:p>
    <w:p w14:paraId="1C792D7B" w14:textId="77777777" w:rsidR="00B466A2" w:rsidRPr="00F9093C" w:rsidRDefault="00B466A2" w:rsidP="008A5C6A">
      <w:pPr>
        <w:spacing w:after="0" w:line="240" w:lineRule="exact"/>
        <w:ind w:left="187" w:hanging="187"/>
        <w:rPr>
          <w:sz w:val="24"/>
        </w:rPr>
      </w:pPr>
      <w:r w:rsidRPr="00F9093C">
        <w:rPr>
          <w:sz w:val="24"/>
        </w:rPr>
        <w:t>2 3</w:t>
      </w:r>
    </w:p>
    <w:p w14:paraId="6FD29887" w14:textId="77777777" w:rsidR="00B466A2" w:rsidRPr="00F9093C" w:rsidRDefault="00B466A2" w:rsidP="008A5C6A">
      <w:pPr>
        <w:spacing w:after="0" w:line="240" w:lineRule="exact"/>
        <w:ind w:left="187" w:hanging="187"/>
        <w:rPr>
          <w:sz w:val="24"/>
        </w:rPr>
      </w:pPr>
      <w:r w:rsidRPr="00F9093C">
        <w:rPr>
          <w:sz w:val="24"/>
        </w:rPr>
        <w:t>4 5 6</w:t>
      </w:r>
    </w:p>
    <w:p w14:paraId="7D3272DE" w14:textId="77777777" w:rsidR="00B466A2" w:rsidRPr="00F9093C" w:rsidRDefault="00B466A2" w:rsidP="008A5C6A">
      <w:pPr>
        <w:spacing w:after="0" w:line="240" w:lineRule="exact"/>
        <w:ind w:left="187" w:hanging="187"/>
        <w:rPr>
          <w:sz w:val="24"/>
        </w:rPr>
      </w:pPr>
      <w:r w:rsidRPr="00F9093C">
        <w:rPr>
          <w:sz w:val="24"/>
        </w:rPr>
        <w:t>7 8 9 10</w:t>
      </w:r>
    </w:p>
    <w:p w14:paraId="136DAA5C" w14:textId="5BEDA6D1" w:rsidR="00B466A2" w:rsidRDefault="00B466A2" w:rsidP="008A5C6A">
      <w:pPr>
        <w:spacing w:after="0" w:line="240" w:lineRule="exact"/>
        <w:ind w:left="187" w:hanging="187"/>
        <w:rPr>
          <w:sz w:val="24"/>
        </w:rPr>
      </w:pPr>
      <w:r w:rsidRPr="00F9093C">
        <w:rPr>
          <w:sz w:val="24"/>
        </w:rPr>
        <w:t>11 12 13 14 15</w:t>
      </w:r>
    </w:p>
    <w:p w14:paraId="68A4585E" w14:textId="77777777" w:rsidR="005B4B02" w:rsidRPr="00F9093C" w:rsidRDefault="005B4B02" w:rsidP="008A5C6A">
      <w:pPr>
        <w:spacing w:after="0" w:line="240" w:lineRule="exact"/>
        <w:ind w:left="187" w:hanging="187"/>
        <w:rPr>
          <w:sz w:val="24"/>
        </w:rPr>
      </w:pPr>
    </w:p>
    <w:p w14:paraId="712D3AB3" w14:textId="54E472F2" w:rsidR="00B466A2" w:rsidRPr="00F9093C" w:rsidRDefault="00B466A2" w:rsidP="00B83202">
      <w:pPr>
        <w:ind w:left="180" w:hanging="450"/>
        <w:rPr>
          <w:b/>
          <w:sz w:val="24"/>
        </w:rPr>
      </w:pPr>
      <w:r w:rsidRPr="00F9093C">
        <w:rPr>
          <w:b/>
          <w:sz w:val="24"/>
        </w:rPr>
        <w:t>6. Find out the average of the given numbers from the user. Assume that user will input -1 to terminate the number series.</w:t>
      </w:r>
      <w:r w:rsidR="00A92FB7">
        <w:rPr>
          <w:b/>
          <w:sz w:val="24"/>
        </w:rPr>
        <w:t xml:space="preserve"> </w:t>
      </w:r>
      <w:r w:rsidR="00A92FB7" w:rsidRPr="00F6734B">
        <w:rPr>
          <w:rFonts w:ascii="Arial Narrow" w:hAnsi="Arial Narrow"/>
          <w:b/>
          <w:color w:val="FF0000"/>
        </w:rPr>
        <w:t xml:space="preserve">[Hints: </w:t>
      </w:r>
      <w:r w:rsidR="00A92FB7">
        <w:rPr>
          <w:rFonts w:ascii="Arial Narrow" w:hAnsi="Arial Narrow"/>
          <w:b/>
          <w:color w:val="FF0000"/>
        </w:rPr>
        <w:t>while</w:t>
      </w:r>
      <w:r w:rsidR="00A92FB7">
        <w:rPr>
          <w:rFonts w:ascii="Arial Narrow" w:hAnsi="Arial Narrow"/>
          <w:b/>
          <w:color w:val="FF0000"/>
        </w:rPr>
        <w:t xml:space="preserve"> loop</w:t>
      </w:r>
      <w:r w:rsidR="00A92FB7" w:rsidRPr="00F6734B">
        <w:rPr>
          <w:rFonts w:ascii="Arial Narrow" w:hAnsi="Arial Narrow"/>
          <w:b/>
          <w:color w:val="FF0000"/>
        </w:rPr>
        <w:t>].</w:t>
      </w:r>
    </w:p>
    <w:p w14:paraId="6F31D677" w14:textId="77777777" w:rsidR="00B466A2" w:rsidRPr="00CD06FB" w:rsidRDefault="00B466A2" w:rsidP="008A5C6A">
      <w:pPr>
        <w:spacing w:after="0" w:line="240" w:lineRule="exact"/>
        <w:ind w:left="172" w:hanging="86"/>
        <w:rPr>
          <w:b/>
          <w:bCs/>
          <w:sz w:val="24"/>
        </w:rPr>
      </w:pPr>
      <w:r w:rsidRPr="00CD06FB">
        <w:rPr>
          <w:b/>
          <w:bCs/>
          <w:sz w:val="24"/>
        </w:rPr>
        <w:t>Input</w:t>
      </w:r>
      <w:r w:rsidRPr="00CD06FB">
        <w:rPr>
          <w:b/>
          <w:bCs/>
          <w:sz w:val="24"/>
        </w:rPr>
        <w:tab/>
      </w:r>
      <w:r w:rsidRPr="00CD06FB">
        <w:rPr>
          <w:b/>
          <w:bCs/>
          <w:sz w:val="24"/>
        </w:rPr>
        <w:tab/>
      </w:r>
      <w:r w:rsidRPr="00CD06FB">
        <w:rPr>
          <w:b/>
          <w:bCs/>
          <w:sz w:val="24"/>
        </w:rPr>
        <w:tab/>
        <w:t>Output</w:t>
      </w:r>
    </w:p>
    <w:p w14:paraId="65FD93BB" w14:textId="77777777" w:rsidR="00B466A2" w:rsidRPr="00F9093C" w:rsidRDefault="00B83202" w:rsidP="008A5C6A">
      <w:pPr>
        <w:spacing w:after="0" w:line="240" w:lineRule="exact"/>
        <w:ind w:left="172" w:hanging="86"/>
        <w:rPr>
          <w:sz w:val="24"/>
        </w:rPr>
      </w:pPr>
      <w:r w:rsidRPr="00F9093C">
        <w:rPr>
          <w:sz w:val="24"/>
        </w:rPr>
        <w:t>5 8 7 -1</w:t>
      </w:r>
      <w:r w:rsidRPr="00F9093C">
        <w:rPr>
          <w:sz w:val="24"/>
        </w:rPr>
        <w:tab/>
      </w:r>
      <w:r w:rsidRPr="00F9093C">
        <w:rPr>
          <w:sz w:val="24"/>
        </w:rPr>
        <w:tab/>
      </w:r>
      <w:r w:rsidR="00B466A2" w:rsidRPr="00F9093C">
        <w:rPr>
          <w:sz w:val="24"/>
        </w:rPr>
        <w:t>6.67</w:t>
      </w:r>
    </w:p>
    <w:p w14:paraId="4C195A8E" w14:textId="03DF0A02" w:rsidR="00B466A2" w:rsidRDefault="00B466A2" w:rsidP="008A5C6A">
      <w:pPr>
        <w:spacing w:after="0" w:line="240" w:lineRule="exact"/>
        <w:ind w:left="172" w:hanging="86"/>
        <w:rPr>
          <w:sz w:val="24"/>
        </w:rPr>
      </w:pPr>
      <w:r w:rsidRPr="00F9093C">
        <w:rPr>
          <w:sz w:val="24"/>
        </w:rPr>
        <w:t>1 9 10 20 -1</w:t>
      </w:r>
      <w:r w:rsidRPr="00F9093C">
        <w:rPr>
          <w:sz w:val="24"/>
        </w:rPr>
        <w:tab/>
      </w:r>
      <w:r w:rsidRPr="00F9093C">
        <w:rPr>
          <w:sz w:val="24"/>
        </w:rPr>
        <w:tab/>
        <w:t>10</w:t>
      </w:r>
    </w:p>
    <w:p w14:paraId="1E8FABDF" w14:textId="77777777" w:rsidR="005B4B02" w:rsidRPr="00F9093C" w:rsidRDefault="005B4B02" w:rsidP="008A5C6A">
      <w:pPr>
        <w:spacing w:after="0" w:line="240" w:lineRule="exact"/>
        <w:ind w:left="172" w:hanging="86"/>
        <w:rPr>
          <w:sz w:val="24"/>
        </w:rPr>
      </w:pPr>
    </w:p>
    <w:p w14:paraId="03B3C977" w14:textId="1A1C46C7" w:rsidR="00B466A2" w:rsidRPr="00F9093C" w:rsidRDefault="00B466A2" w:rsidP="00B83202">
      <w:pPr>
        <w:ind w:left="180" w:hanging="450"/>
        <w:rPr>
          <w:b/>
          <w:sz w:val="24"/>
        </w:rPr>
      </w:pPr>
      <w:r w:rsidRPr="00F9093C">
        <w:rPr>
          <w:b/>
          <w:sz w:val="24"/>
        </w:rPr>
        <w:t>7. Print Hello World 10 times along with the serial number and skip the 7</w:t>
      </w:r>
      <w:r w:rsidRPr="00F9093C">
        <w:rPr>
          <w:b/>
          <w:sz w:val="24"/>
          <w:vertAlign w:val="superscript"/>
        </w:rPr>
        <w:t>th</w:t>
      </w:r>
      <w:r w:rsidRPr="00F9093C">
        <w:rPr>
          <w:b/>
          <w:sz w:val="24"/>
        </w:rPr>
        <w:t xml:space="preserve"> Hello World. Your program would only print a total of 9 </w:t>
      </w:r>
      <w:r w:rsidR="00B83202" w:rsidRPr="00F9093C">
        <w:rPr>
          <w:b/>
          <w:sz w:val="24"/>
        </w:rPr>
        <w:t>‘</w:t>
      </w:r>
      <w:r w:rsidRPr="00F9093C">
        <w:rPr>
          <w:b/>
          <w:sz w:val="24"/>
        </w:rPr>
        <w:t>Hello world</w:t>
      </w:r>
      <w:r w:rsidR="00B83202" w:rsidRPr="00F9093C">
        <w:rPr>
          <w:b/>
          <w:sz w:val="24"/>
        </w:rPr>
        <w:t>’s</w:t>
      </w:r>
      <w:r w:rsidRPr="00F9093C">
        <w:rPr>
          <w:b/>
          <w:sz w:val="24"/>
        </w:rPr>
        <w:t xml:space="preserve"> along with the serial number.</w:t>
      </w:r>
      <w:r w:rsidR="00A92FB7">
        <w:rPr>
          <w:b/>
          <w:sz w:val="24"/>
        </w:rPr>
        <w:t xml:space="preserve"> </w:t>
      </w:r>
      <w:r w:rsidR="00A92FB7" w:rsidRPr="00F6734B">
        <w:rPr>
          <w:rFonts w:ascii="Arial Narrow" w:hAnsi="Arial Narrow"/>
          <w:b/>
          <w:color w:val="FF0000"/>
        </w:rPr>
        <w:t xml:space="preserve">[Hints: </w:t>
      </w:r>
      <w:r w:rsidR="00A92FB7">
        <w:rPr>
          <w:rFonts w:ascii="Arial Narrow" w:hAnsi="Arial Narrow"/>
          <w:b/>
          <w:color w:val="FF0000"/>
        </w:rPr>
        <w:t>for loop</w:t>
      </w:r>
      <w:r w:rsidR="00A92FB7" w:rsidRPr="00F6734B">
        <w:rPr>
          <w:rFonts w:ascii="Arial Narrow" w:hAnsi="Arial Narrow"/>
          <w:b/>
          <w:color w:val="FF0000"/>
        </w:rPr>
        <w:t>].</w:t>
      </w:r>
    </w:p>
    <w:p w14:paraId="23447F79" w14:textId="77777777" w:rsidR="00B466A2" w:rsidRPr="00F9093C" w:rsidRDefault="00B83202" w:rsidP="00B83202">
      <w:pPr>
        <w:ind w:left="180" w:hanging="450"/>
        <w:rPr>
          <w:sz w:val="24"/>
        </w:rPr>
      </w:pPr>
      <w:r w:rsidRPr="00F9093C">
        <w:rPr>
          <w:sz w:val="24"/>
        </w:rPr>
        <w:tab/>
      </w:r>
      <w:r w:rsidR="00B466A2" w:rsidRPr="00F9093C">
        <w:rPr>
          <w:sz w:val="24"/>
        </w:rPr>
        <w:t>Output</w:t>
      </w:r>
    </w:p>
    <w:p w14:paraId="15DB0300" w14:textId="77777777" w:rsidR="00B83202" w:rsidRPr="00F9093C" w:rsidRDefault="00B83202" w:rsidP="008A5C6A">
      <w:pPr>
        <w:pStyle w:val="ListParagraph"/>
        <w:spacing w:after="0" w:line="240" w:lineRule="exact"/>
        <w:ind w:left="172" w:hanging="86"/>
        <w:rPr>
          <w:sz w:val="24"/>
        </w:rPr>
      </w:pPr>
      <w:r w:rsidRPr="00F9093C">
        <w:rPr>
          <w:sz w:val="24"/>
        </w:rPr>
        <w:t>1 Hello World</w:t>
      </w:r>
    </w:p>
    <w:p w14:paraId="0E0ED9C4" w14:textId="77777777" w:rsidR="00B83202" w:rsidRPr="00F9093C" w:rsidRDefault="00B83202" w:rsidP="008A5C6A">
      <w:pPr>
        <w:pStyle w:val="ListParagraph"/>
        <w:spacing w:after="0" w:line="240" w:lineRule="exact"/>
        <w:ind w:left="172" w:hanging="86"/>
        <w:rPr>
          <w:sz w:val="24"/>
        </w:rPr>
      </w:pPr>
      <w:r w:rsidRPr="00F9093C">
        <w:rPr>
          <w:sz w:val="24"/>
        </w:rPr>
        <w:t>2 Hello World</w:t>
      </w:r>
    </w:p>
    <w:p w14:paraId="6AC4E19B" w14:textId="77777777" w:rsidR="00B83202" w:rsidRPr="00F9093C" w:rsidRDefault="00B83202" w:rsidP="008A5C6A">
      <w:pPr>
        <w:pStyle w:val="ListParagraph"/>
        <w:spacing w:after="0" w:line="240" w:lineRule="exact"/>
        <w:ind w:left="172" w:hanging="86"/>
        <w:rPr>
          <w:sz w:val="24"/>
        </w:rPr>
      </w:pPr>
      <w:r w:rsidRPr="00F9093C">
        <w:rPr>
          <w:sz w:val="24"/>
        </w:rPr>
        <w:t>3 Hello World</w:t>
      </w:r>
    </w:p>
    <w:p w14:paraId="1E0FFA5C" w14:textId="77777777" w:rsidR="00B83202" w:rsidRPr="00F9093C" w:rsidRDefault="00B83202" w:rsidP="008A5C6A">
      <w:pPr>
        <w:pStyle w:val="ListParagraph"/>
        <w:spacing w:after="0" w:line="240" w:lineRule="exact"/>
        <w:ind w:left="172" w:hanging="86"/>
        <w:rPr>
          <w:sz w:val="24"/>
        </w:rPr>
      </w:pPr>
      <w:r w:rsidRPr="00F9093C">
        <w:rPr>
          <w:sz w:val="24"/>
        </w:rPr>
        <w:t>4 Hello World</w:t>
      </w:r>
    </w:p>
    <w:p w14:paraId="6604696C" w14:textId="77777777" w:rsidR="00B83202" w:rsidRPr="00F9093C" w:rsidRDefault="00B83202" w:rsidP="008A5C6A">
      <w:pPr>
        <w:pStyle w:val="ListParagraph"/>
        <w:spacing w:after="0" w:line="240" w:lineRule="exact"/>
        <w:ind w:left="172" w:hanging="86"/>
        <w:rPr>
          <w:sz w:val="24"/>
        </w:rPr>
      </w:pPr>
      <w:r w:rsidRPr="00F9093C">
        <w:rPr>
          <w:sz w:val="24"/>
        </w:rPr>
        <w:t>5 Hello World</w:t>
      </w:r>
    </w:p>
    <w:p w14:paraId="524D3172" w14:textId="77777777" w:rsidR="00B83202" w:rsidRPr="00F9093C" w:rsidRDefault="00B83202" w:rsidP="008A5C6A">
      <w:pPr>
        <w:pStyle w:val="ListParagraph"/>
        <w:spacing w:after="0" w:line="240" w:lineRule="exact"/>
        <w:ind w:left="172" w:hanging="86"/>
        <w:rPr>
          <w:sz w:val="24"/>
        </w:rPr>
      </w:pPr>
      <w:r w:rsidRPr="00F9093C">
        <w:rPr>
          <w:sz w:val="24"/>
        </w:rPr>
        <w:t>6 Hello World</w:t>
      </w:r>
    </w:p>
    <w:p w14:paraId="766EBAC0" w14:textId="77777777" w:rsidR="00B83202" w:rsidRPr="00F9093C" w:rsidRDefault="00B83202" w:rsidP="008A5C6A">
      <w:pPr>
        <w:pStyle w:val="ListParagraph"/>
        <w:spacing w:after="0" w:line="240" w:lineRule="exact"/>
        <w:ind w:left="172" w:hanging="86"/>
        <w:rPr>
          <w:sz w:val="24"/>
        </w:rPr>
      </w:pPr>
      <w:r w:rsidRPr="00F9093C">
        <w:rPr>
          <w:sz w:val="24"/>
        </w:rPr>
        <w:t>8 Hello World</w:t>
      </w:r>
    </w:p>
    <w:p w14:paraId="10FF5DE0" w14:textId="77777777" w:rsidR="00B83202" w:rsidRPr="00F9093C" w:rsidRDefault="00B83202" w:rsidP="008A5C6A">
      <w:pPr>
        <w:pStyle w:val="ListParagraph"/>
        <w:spacing w:after="0" w:line="240" w:lineRule="exact"/>
        <w:ind w:left="172" w:hanging="86"/>
        <w:rPr>
          <w:sz w:val="24"/>
        </w:rPr>
      </w:pPr>
      <w:r w:rsidRPr="00F9093C">
        <w:rPr>
          <w:sz w:val="24"/>
        </w:rPr>
        <w:t>9 Hello World</w:t>
      </w:r>
    </w:p>
    <w:p w14:paraId="2FC1133F" w14:textId="77777777" w:rsidR="00F23D1A" w:rsidRPr="00F9093C" w:rsidRDefault="00F23D1A" w:rsidP="008A5C6A">
      <w:pPr>
        <w:pStyle w:val="ListParagraph"/>
        <w:spacing w:after="0" w:line="240" w:lineRule="exact"/>
        <w:ind w:left="172" w:hanging="86"/>
        <w:rPr>
          <w:sz w:val="24"/>
        </w:rPr>
      </w:pPr>
      <w:r w:rsidRPr="00F9093C">
        <w:rPr>
          <w:sz w:val="24"/>
        </w:rPr>
        <w:t>10 Hello World</w:t>
      </w:r>
    </w:p>
    <w:p w14:paraId="1D0C2C8F" w14:textId="77777777" w:rsidR="00B83202" w:rsidRPr="00F9093C" w:rsidRDefault="00B83202" w:rsidP="00B83202">
      <w:pPr>
        <w:pStyle w:val="ListParagraph"/>
        <w:ind w:left="180" w:hanging="450"/>
        <w:rPr>
          <w:sz w:val="24"/>
        </w:rPr>
      </w:pPr>
    </w:p>
    <w:p w14:paraId="3455345F" w14:textId="66469B30" w:rsidR="00CA0311" w:rsidRPr="0088303D" w:rsidRDefault="00CA0311" w:rsidP="00CA0311">
      <w:pPr>
        <w:rPr>
          <w:b/>
        </w:rPr>
      </w:pPr>
      <w:r>
        <w:rPr>
          <w:b/>
        </w:rPr>
        <w:t>8</w:t>
      </w:r>
      <w:r w:rsidRPr="0088303D">
        <w:rPr>
          <w:b/>
        </w:rPr>
        <w:t xml:space="preserve">. You will take an integer number from the user. You </w:t>
      </w:r>
      <w:proofErr w:type="gramStart"/>
      <w:r w:rsidRPr="0088303D">
        <w:rPr>
          <w:b/>
        </w:rPr>
        <w:t>have to</w:t>
      </w:r>
      <w:proofErr w:type="gramEnd"/>
      <w:r w:rsidRPr="0088303D">
        <w:rPr>
          <w:b/>
        </w:rPr>
        <w:t xml:space="preserve"> find the summation of all the digits.</w:t>
      </w:r>
      <w:r w:rsidR="00A92FB7">
        <w:rPr>
          <w:b/>
        </w:rPr>
        <w:t xml:space="preserve"> </w:t>
      </w:r>
      <w:r w:rsidR="00A92FB7" w:rsidRPr="00F6734B">
        <w:rPr>
          <w:rFonts w:ascii="Arial Narrow" w:hAnsi="Arial Narrow"/>
          <w:b/>
          <w:color w:val="FF0000"/>
        </w:rPr>
        <w:t xml:space="preserve">[Hints: </w:t>
      </w:r>
      <w:r w:rsidR="00A92FB7">
        <w:rPr>
          <w:rFonts w:ascii="Arial Narrow" w:hAnsi="Arial Narrow"/>
          <w:b/>
          <w:color w:val="FF0000"/>
        </w:rPr>
        <w:t>for loop</w:t>
      </w:r>
      <w:r w:rsidR="00A92FB7" w:rsidRPr="00F6734B">
        <w:rPr>
          <w:rFonts w:ascii="Arial Narrow" w:hAnsi="Arial Narrow"/>
          <w:b/>
          <w:color w:val="FF0000"/>
        </w:rPr>
        <w:t>].</w:t>
      </w:r>
    </w:p>
    <w:p w14:paraId="43C7018B" w14:textId="77777777" w:rsidR="00CA0311" w:rsidRPr="00CD06FB" w:rsidRDefault="00CA0311" w:rsidP="00CA0311">
      <w:pPr>
        <w:rPr>
          <w:b/>
          <w:bCs/>
        </w:rPr>
      </w:pPr>
      <w:r>
        <w:tab/>
      </w:r>
      <w:r w:rsidRPr="00CD06FB">
        <w:rPr>
          <w:b/>
          <w:bCs/>
        </w:rPr>
        <w:t>Input</w:t>
      </w:r>
      <w:r w:rsidRPr="00CD06FB">
        <w:rPr>
          <w:b/>
          <w:bCs/>
        </w:rPr>
        <w:tab/>
      </w:r>
      <w:r w:rsidRPr="00CD06FB">
        <w:rPr>
          <w:b/>
          <w:bCs/>
        </w:rPr>
        <w:tab/>
        <w:t>Output</w:t>
      </w:r>
    </w:p>
    <w:p w14:paraId="449313F4" w14:textId="77777777" w:rsidR="00CA0311" w:rsidRDefault="00CA0311" w:rsidP="00CA0311">
      <w:r>
        <w:tab/>
        <w:t>1234</w:t>
      </w:r>
      <w:r>
        <w:tab/>
      </w:r>
      <w:r>
        <w:tab/>
        <w:t>10</w:t>
      </w:r>
    </w:p>
    <w:p w14:paraId="5971450A" w14:textId="77777777" w:rsidR="00CA0311" w:rsidRDefault="00CA0311" w:rsidP="00CA0311">
      <w:r>
        <w:tab/>
        <w:t>678</w:t>
      </w:r>
      <w:r>
        <w:tab/>
      </w:r>
      <w:r>
        <w:tab/>
        <w:t>21</w:t>
      </w:r>
    </w:p>
    <w:p w14:paraId="697282D2" w14:textId="29853522" w:rsidR="00CA0311" w:rsidRPr="0088303D" w:rsidRDefault="00CA0311" w:rsidP="00CA0311">
      <w:pPr>
        <w:rPr>
          <w:b/>
        </w:rPr>
      </w:pPr>
      <w:r>
        <w:rPr>
          <w:b/>
        </w:rPr>
        <w:t>9</w:t>
      </w:r>
      <w:r w:rsidRPr="0088303D">
        <w:rPr>
          <w:b/>
        </w:rPr>
        <w:t>. In this problem, you will develop a program that can find how many times an integer number can be divided by Two (2).</w:t>
      </w:r>
    </w:p>
    <w:p w14:paraId="6911AB99" w14:textId="77777777" w:rsidR="00CA0311" w:rsidRPr="00CD06FB" w:rsidRDefault="00CA0311" w:rsidP="00CA0311">
      <w:pPr>
        <w:rPr>
          <w:b/>
          <w:bCs/>
        </w:rPr>
      </w:pPr>
      <w:r>
        <w:tab/>
      </w:r>
      <w:r w:rsidRPr="00CD06FB">
        <w:rPr>
          <w:b/>
          <w:bCs/>
        </w:rPr>
        <w:t>Input</w:t>
      </w:r>
      <w:r w:rsidRPr="00CD06FB">
        <w:rPr>
          <w:b/>
          <w:bCs/>
        </w:rPr>
        <w:tab/>
      </w:r>
      <w:r w:rsidRPr="00CD06FB">
        <w:rPr>
          <w:b/>
          <w:bCs/>
        </w:rPr>
        <w:tab/>
        <w:t>Output</w:t>
      </w:r>
    </w:p>
    <w:p w14:paraId="65F0E957" w14:textId="77777777" w:rsidR="00CA0311" w:rsidRDefault="00CA0311" w:rsidP="00CA0311">
      <w:r>
        <w:tab/>
        <w:t>32</w:t>
      </w:r>
      <w:r>
        <w:tab/>
      </w:r>
      <w:r>
        <w:tab/>
        <w:t>5</w:t>
      </w:r>
    </w:p>
    <w:p w14:paraId="6634A9DC" w14:textId="77777777" w:rsidR="00CA0311" w:rsidRDefault="00CA0311" w:rsidP="00CA0311">
      <w:r>
        <w:tab/>
        <w:t>61</w:t>
      </w:r>
      <w:r>
        <w:tab/>
      </w:r>
      <w:r>
        <w:tab/>
        <w:t>0</w:t>
      </w:r>
    </w:p>
    <w:p w14:paraId="32CB06AB" w14:textId="77777777" w:rsidR="00A03107" w:rsidRDefault="00A03107" w:rsidP="00CA0311">
      <w:pPr>
        <w:rPr>
          <w:b/>
        </w:rPr>
      </w:pPr>
    </w:p>
    <w:p w14:paraId="0D655569" w14:textId="075A6B17" w:rsidR="00CA0311" w:rsidRPr="0088303D" w:rsidRDefault="00CA0311" w:rsidP="00CA0311">
      <w:pPr>
        <w:rPr>
          <w:b/>
        </w:rPr>
      </w:pPr>
      <w:r>
        <w:rPr>
          <w:b/>
        </w:rPr>
        <w:t>10</w:t>
      </w:r>
      <w:r w:rsidRPr="0088303D">
        <w:rPr>
          <w:b/>
        </w:rPr>
        <w:t>. You will take several integer numbers as inputs until the user enters -1. Then calculate the difference between the Highest and Lowest number.</w:t>
      </w:r>
    </w:p>
    <w:p w14:paraId="038A539F" w14:textId="77777777" w:rsidR="00CA0311" w:rsidRPr="00CD06FB" w:rsidRDefault="00CA0311" w:rsidP="00CA0311">
      <w:pPr>
        <w:rPr>
          <w:b/>
          <w:bCs/>
        </w:rPr>
      </w:pPr>
      <w:r>
        <w:lastRenderedPageBreak/>
        <w:tab/>
      </w:r>
      <w:r w:rsidRPr="00CD06FB">
        <w:rPr>
          <w:b/>
          <w:bCs/>
        </w:rPr>
        <w:t>Input</w:t>
      </w:r>
      <w:r w:rsidRPr="00CD06FB">
        <w:rPr>
          <w:b/>
          <w:bCs/>
        </w:rPr>
        <w:tab/>
      </w:r>
      <w:r w:rsidRPr="00CD06FB">
        <w:rPr>
          <w:b/>
          <w:bCs/>
        </w:rPr>
        <w:tab/>
        <w:t>Output</w:t>
      </w:r>
    </w:p>
    <w:p w14:paraId="6CB6B042" w14:textId="77777777" w:rsidR="00CA0311" w:rsidRDefault="00CA0311" w:rsidP="00CA0311">
      <w:r>
        <w:tab/>
        <w:t>7 5 1 9 5 -1</w:t>
      </w:r>
      <w:r>
        <w:tab/>
        <w:t>8</w:t>
      </w:r>
    </w:p>
    <w:p w14:paraId="4B7538D4" w14:textId="53E2632A" w:rsidR="00B34E27" w:rsidRPr="00B34E27" w:rsidRDefault="00CA0311" w:rsidP="00CA0311">
      <w:r>
        <w:tab/>
        <w:t>0 7 8 4 9 -1</w:t>
      </w:r>
      <w:r>
        <w:tab/>
        <w:t>9</w:t>
      </w:r>
      <w:r w:rsidR="00B34E27" w:rsidRPr="00B34E27">
        <w:br/>
      </w:r>
    </w:p>
    <w:p w14:paraId="6B11EBD6" w14:textId="77777777" w:rsidR="00B34E27" w:rsidRDefault="00B34E27" w:rsidP="00B83202">
      <w:pPr>
        <w:ind w:left="180" w:hanging="450"/>
      </w:pPr>
    </w:p>
    <w:p w14:paraId="2991743E" w14:textId="77777777" w:rsidR="00B34E27" w:rsidRDefault="00B34E27" w:rsidP="00B83202">
      <w:pPr>
        <w:ind w:left="180" w:hanging="450"/>
      </w:pPr>
    </w:p>
    <w:sectPr w:rsidR="00B34E27" w:rsidSect="005C77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F35F3"/>
    <w:multiLevelType w:val="hybridMultilevel"/>
    <w:tmpl w:val="49303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E5B77"/>
    <w:multiLevelType w:val="hybridMultilevel"/>
    <w:tmpl w:val="FD241B4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179465140">
    <w:abstractNumId w:val="1"/>
  </w:num>
  <w:num w:numId="2" w16cid:durableId="3218615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szQ0MTU1NrM0MzNS0lEKTi0uzszPAykwqgUAIZoSUywAAAA="/>
  </w:docVars>
  <w:rsids>
    <w:rsidRoot w:val="001C63C8"/>
    <w:rsid w:val="000B5A43"/>
    <w:rsid w:val="000F769B"/>
    <w:rsid w:val="001C63C8"/>
    <w:rsid w:val="003D1BF2"/>
    <w:rsid w:val="00493CD5"/>
    <w:rsid w:val="005023E8"/>
    <w:rsid w:val="005B4B02"/>
    <w:rsid w:val="005C77C9"/>
    <w:rsid w:val="00601F4F"/>
    <w:rsid w:val="006D5864"/>
    <w:rsid w:val="007276A5"/>
    <w:rsid w:val="00743DBA"/>
    <w:rsid w:val="00802DFD"/>
    <w:rsid w:val="008A5C6A"/>
    <w:rsid w:val="009178C3"/>
    <w:rsid w:val="009449F8"/>
    <w:rsid w:val="009C3EA0"/>
    <w:rsid w:val="009D6A93"/>
    <w:rsid w:val="00A03107"/>
    <w:rsid w:val="00A44691"/>
    <w:rsid w:val="00A67725"/>
    <w:rsid w:val="00A92FB7"/>
    <w:rsid w:val="00AA4E8F"/>
    <w:rsid w:val="00B2436C"/>
    <w:rsid w:val="00B34E27"/>
    <w:rsid w:val="00B466A2"/>
    <w:rsid w:val="00B83202"/>
    <w:rsid w:val="00B918DE"/>
    <w:rsid w:val="00CA0311"/>
    <w:rsid w:val="00CD06FB"/>
    <w:rsid w:val="00CE73A4"/>
    <w:rsid w:val="00F23D1A"/>
    <w:rsid w:val="00F9093C"/>
    <w:rsid w:val="00FC3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3944C"/>
  <w15:docId w15:val="{BA3A8398-03E7-4C02-AF98-FC7B28511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14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zwan Ahmed Tanvir</dc:creator>
  <cp:keywords/>
  <dc:description/>
  <cp:lastModifiedBy>Dr. Ahmed Wasif Reza</cp:lastModifiedBy>
  <cp:revision>6</cp:revision>
  <dcterms:created xsi:type="dcterms:W3CDTF">2022-06-15T12:48:00Z</dcterms:created>
  <dcterms:modified xsi:type="dcterms:W3CDTF">2022-06-15T12:49:00Z</dcterms:modified>
</cp:coreProperties>
</file>